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73A24" w:rsidRDefault="009526BB" w14:paraId="00000001" w14:textId="717FC544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</w:t>
      </w:r>
      <w:r>
        <w:rPr>
          <w:rFonts w:ascii="Trebuchet MS" w:hAnsi="Trebuchet MS" w:eastAsia="Trebuchet MS" w:cs="Trebuchet MS"/>
          <w:b/>
          <w:sz w:val="28"/>
          <w:szCs w:val="28"/>
        </w:rPr>
        <w:t xml:space="preserve"> Coder!!</w:t>
      </w:r>
    </w:p>
    <w:p w:rsidR="00173A24" w:rsidRDefault="009526BB" w14:paraId="00000002" w14:textId="77777777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 w:rsidR="00173A24" w:rsidRDefault="009526BB" w14:paraId="00000003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 w14:paraId="00000004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 w:rsidR="00173A24" w:rsidRDefault="009526BB" w14:paraId="00000005" w14:textId="06FEA15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 w:rsidR="00173A24" w:rsidRDefault="00173A24" w14:paraId="0000000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7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08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09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0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B" w14:textId="70F78417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tab/>
      </w:r>
      <w:r w:rsidRPr="0F3E4090" w:rsidR="0F3E4090">
        <w:rPr>
          <w:rFonts w:ascii="Muli" w:hAnsi="Muli" w:eastAsia="Muli" w:cs="Muli"/>
          <w:sz w:val="24"/>
          <w:szCs w:val="24"/>
          <w:u w:val="single"/>
        </w:rPr>
        <w:t>Html</w:t>
      </w:r>
    </w:p>
    <w:p w:rsidR="00173A24" w:rsidRDefault="00173A24" w14:paraId="0000000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0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E" w14:textId="5FACE5F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 w:rsidR="00173A24" w:rsidRDefault="00173A24" w14:paraId="0000000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0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11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12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1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4" w14:textId="06180145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Answer:   Java Script</w:t>
      </w:r>
    </w:p>
    <w:p w:rsidR="00173A24" w:rsidRDefault="00173A24" w14:paraId="0000001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7" w14:textId="7096AE62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 w:rsidR="00173A24" w:rsidRDefault="00173A24" w14:paraId="0000001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9" w14:textId="77777777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Answer:</w:t>
      </w:r>
    </w:p>
    <w:p w:rsidR="0F3E4090" w:rsidP="0F3E4090" w:rsidRDefault="0F3E4090" w14:paraId="436921E6" w14:textId="4AA61C89">
      <w:pPr>
        <w:pStyle w:val="ListParagraph"/>
        <w:numPr>
          <w:ilvl w:val="0"/>
          <w:numId w:val="3"/>
        </w:num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We can give styling by their class names.</w:t>
      </w:r>
    </w:p>
    <w:p w:rsidR="0F3E4090" w:rsidP="0F3E4090" w:rsidRDefault="0F3E4090" w14:paraId="20CADCB1" w14:textId="062CB488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It helps to set a layout for the html page.</w:t>
      </w:r>
    </w:p>
    <w:p w:rsidR="00173A24" w:rsidRDefault="00173A24" w14:paraId="0000001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 w14:paraId="0000002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0F3E4090" w:rsidRDefault="009526BB" w14:paraId="786D6113" w14:textId="6046814D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 w:rsidR="00173A24" w:rsidRDefault="009526BB" w14:paraId="00000024" w14:textId="5FB9108F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relative positioning: doesn't affect </w:t>
      </w:r>
      <w:r w:rsidRPr="0F3E4090" w:rsidR="0F3E4090">
        <w:rPr>
          <w:rFonts w:ascii="Muli" w:hAnsi="Muli" w:eastAsia="Muli" w:cs="Muli"/>
          <w:sz w:val="24"/>
          <w:szCs w:val="24"/>
          <w:u w:val="single"/>
        </w:rPr>
        <w:t>the layout</w:t>
      </w: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 around it.</w:t>
      </w:r>
    </w:p>
    <w:p w:rsidR="0F3E4090" w:rsidP="0F3E4090" w:rsidRDefault="0F3E4090" w14:paraId="5D094B0C" w14:textId="59E1E70A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Absolute positioning: affects the layout around it.</w:t>
      </w:r>
    </w:p>
    <w:p w:rsidR="00173A24" w:rsidRDefault="00173A24" w14:paraId="00000025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6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7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8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9526BB" w14:paraId="00000029" w14:textId="4BA0BD9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 w:rsidR="00173A24" w:rsidRDefault="00173A24" w14:paraId="0000002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B" w14:textId="628F48EC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Answer: It is used to change the </w:t>
      </w:r>
      <w:r w:rsidRPr="0F3E4090" w:rsidR="0F3E4090">
        <w:rPr>
          <w:rFonts w:ascii="Muli" w:hAnsi="Muli" w:eastAsia="Muli" w:cs="Muli"/>
          <w:sz w:val="24"/>
          <w:szCs w:val="24"/>
          <w:u w:val="single"/>
        </w:rPr>
        <w:t>transparency</w:t>
      </w: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 of the element of html page.</w:t>
      </w:r>
    </w:p>
    <w:p w:rsidR="00173A24" w:rsidRDefault="00173A24" w14:paraId="0000002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1" w14:textId="4E025C6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 w:rsidR="00173A24" w:rsidRDefault="00173A24" w14:paraId="0000003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3" w14:textId="3D0F5B1F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Answer: JSX </w:t>
      </w:r>
      <w:r w:rsidRPr="0F3E4090" w:rsidR="0F3E4090">
        <w:rPr>
          <w:rFonts w:ascii="Muli" w:hAnsi="Muli" w:eastAsia="Muli" w:cs="Muli"/>
          <w:sz w:val="24"/>
          <w:szCs w:val="24"/>
          <w:u w:val="single"/>
        </w:rPr>
        <w:t>JavaScript</w:t>
      </w:r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 Xml Language.</w:t>
      </w:r>
    </w:p>
    <w:p w:rsidR="00173A24" w:rsidRDefault="00173A24" w14:paraId="0000003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7" w14:textId="73C4551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 w14:paraId="0000003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9" w14:textId="11C8F84D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Answer: Snack Expo</w:t>
      </w:r>
    </w:p>
    <w:p w:rsidR="00173A24" w:rsidRDefault="00173A24" w14:paraId="0000003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F" w14:textId="089A1E6F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8. Write the steps to test your first designed app in the online editor on </w:t>
      </w:r>
      <w:r>
        <w:rPr>
          <w:rFonts w:ascii="Muli" w:hAnsi="Muli" w:eastAsia="Muli" w:cs="Muli"/>
          <w:sz w:val="24"/>
          <w:szCs w:val="24"/>
        </w:rPr>
        <w:t>mobile.</w:t>
      </w:r>
    </w:p>
    <w:p w:rsidR="00173A24" w:rsidRDefault="00173A24" w14:paraId="0000004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0F3E4090" w:rsidRDefault="009526BB" w14:paraId="4082C572" w14:textId="7F4C807C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Answer:</w:t>
      </w:r>
    </w:p>
    <w:p w:rsidR="00173A24" w:rsidP="0F3E4090" w:rsidRDefault="009526BB" w14:paraId="00000041" w14:textId="4C6EF143">
      <w:pPr>
        <w:pStyle w:val="ListParagraph"/>
        <w:numPr>
          <w:ilvl w:val="0"/>
          <w:numId w:val="4"/>
        </w:num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Choose the option My device</w:t>
      </w:r>
    </w:p>
    <w:p w:rsidR="0F3E4090" w:rsidP="0F3E4090" w:rsidRDefault="0F3E4090" w14:paraId="59AA3A00" w14:textId="03283B97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Instal Expo Go on your device.</w:t>
      </w:r>
    </w:p>
    <w:p w:rsidR="0F3E4090" w:rsidP="0F3E4090" w:rsidRDefault="0F3E4090" w14:paraId="732D9212" w14:textId="6B37E188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Open the app and then scan the QR code.</w:t>
      </w:r>
    </w:p>
    <w:p w:rsidR="0F3E4090" w:rsidP="0F3E4090" w:rsidRDefault="0F3E4090" w14:paraId="05203A14" w14:textId="66C5C2D1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Now it will show the output of the code on your device.</w:t>
      </w:r>
    </w:p>
    <w:p w:rsidR="00173A24" w:rsidRDefault="00173A24" w14:paraId="0000004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9" w14:textId="68981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 w:rsidR="00173A24" w:rsidRDefault="00173A24" w14:paraId="0000004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B" w14:textId="1EBD31FE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Answer: To display the component on the output screen.</w:t>
      </w:r>
    </w:p>
    <w:p w:rsidR="00173A24" w:rsidRDefault="00173A24" w14:paraId="0000004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2" w14:textId="1B8E4CBC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10. What is the use of the </w:t>
      </w:r>
      <w:r>
        <w:rPr>
          <w:rFonts w:ascii="Muli" w:hAnsi="Muli" w:eastAsia="Muli" w:cs="Muli"/>
          <w:sz w:val="24"/>
          <w:szCs w:val="24"/>
        </w:rPr>
        <w:t>return function</w:t>
      </w:r>
      <w:r>
        <w:rPr>
          <w:rFonts w:ascii="Muli" w:hAnsi="Muli" w:eastAsia="Muli" w:cs="Muli"/>
          <w:sz w:val="24"/>
          <w:szCs w:val="24"/>
        </w:rPr>
        <w:t xml:space="preserve"> in the </w:t>
      </w:r>
      <w:r>
        <w:rPr>
          <w:rFonts w:ascii="Muli" w:hAnsi="Muli" w:eastAsia="Muli" w:cs="Muli"/>
          <w:sz w:val="24"/>
          <w:szCs w:val="24"/>
        </w:rPr>
        <w:t>React Native Framework?</w:t>
      </w:r>
    </w:p>
    <w:p w:rsidR="00173A24" w:rsidRDefault="00173A24" w14:paraId="0000005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4" w14:textId="3377A2C9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proofErr w:type="spellStart"/>
      <w:r w:rsidRPr="0F3E4090" w:rsidR="0F3E4090">
        <w:rPr>
          <w:rFonts w:ascii="Muli" w:hAnsi="Muli" w:eastAsia="Muli" w:cs="Muli"/>
          <w:sz w:val="24"/>
          <w:szCs w:val="24"/>
          <w:u w:val="single"/>
        </w:rPr>
        <w:t>Answer:It</w:t>
      </w:r>
      <w:proofErr w:type="spellEnd"/>
      <w:r w:rsidRPr="0F3E4090" w:rsidR="0F3E4090">
        <w:rPr>
          <w:rFonts w:ascii="Muli" w:hAnsi="Muli" w:eastAsia="Muli" w:cs="Muli"/>
          <w:sz w:val="24"/>
          <w:szCs w:val="24"/>
          <w:u w:val="single"/>
        </w:rPr>
        <w:t xml:space="preserve"> returns the component to display it on the output screen.</w:t>
      </w:r>
    </w:p>
    <w:p w:rsidR="00173A24" w:rsidRDefault="00173A24" w14:paraId="0000005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9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B" w14:textId="3D229BE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 w:rsidR="00173A24" w:rsidRDefault="00173A24" w14:paraId="0000005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D" w14:textId="4518E750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0F3E4090" w:rsidR="0F3E4090">
        <w:rPr>
          <w:rFonts w:ascii="Muli" w:hAnsi="Muli" w:eastAsia="Muli" w:cs="Muli"/>
          <w:sz w:val="24"/>
          <w:szCs w:val="24"/>
          <w:u w:val="single"/>
        </w:rPr>
        <w:t>Answer: Button, View, Text.</w:t>
      </w:r>
    </w:p>
    <w:p w:rsidR="00173A24" w:rsidRDefault="00173A24" w14:paraId="0000005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6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 w:rsidR="00173A24"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4">
    <w:abstractNumId w:val="3"/>
  </w:num>
  <w:num w:numId="3">
    <w:abstractNumId w:val="2"/>
  </w: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F3E4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Rajat Prajapati</lastModifiedBy>
  <revision>3</revision>
  <dcterms:created xsi:type="dcterms:W3CDTF">2021-01-06T05:46:00.0000000Z</dcterms:created>
  <dcterms:modified xsi:type="dcterms:W3CDTF">2022-01-15T10:23:46.4904005Z</dcterms:modified>
</coreProperties>
</file>